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40B41C" w14:textId="3072180D" w:rsidR="00741A27" w:rsidRDefault="00214592" w:rsidP="00E46A0C">
      <w:pPr>
        <w:pStyle w:val="Tytu"/>
      </w:pPr>
      <w:r>
        <w:t>Aplikacje Internetowe 1</w:t>
      </w:r>
    </w:p>
    <w:p w14:paraId="7B4A4659" w14:textId="1FF512B0" w:rsidR="00E46A0C" w:rsidRDefault="00E46A0C" w:rsidP="00E46A0C">
      <w:pPr>
        <w:pStyle w:val="Podtytu"/>
      </w:pPr>
      <w:r>
        <w:t xml:space="preserve">Sprawozdanie – Lab </w:t>
      </w:r>
      <w:r w:rsidR="00F35B30">
        <w:t>4</w:t>
      </w:r>
      <w:r w:rsidR="00A560E9">
        <w:t xml:space="preserve"> – </w:t>
      </w:r>
      <w:r w:rsidR="00DD0FE7">
        <w:t>JS i DOM na przykładzie Todo List</w:t>
      </w:r>
    </w:p>
    <w:p w14:paraId="6B79BCAA" w14:textId="25B56EFC" w:rsidR="00E46A0C" w:rsidRDefault="00E46A0C" w:rsidP="00E46A0C">
      <w:r>
        <w:t xml:space="preserve">Data laboratorium: </w:t>
      </w:r>
      <w:r w:rsidR="007D2022">
        <w:t>28.10.2020</w:t>
      </w:r>
    </w:p>
    <w:p w14:paraId="3847BB2C" w14:textId="6FD0A50A" w:rsidR="00E46A0C" w:rsidRDefault="00E46A0C" w:rsidP="00E46A0C">
      <w:r>
        <w:t xml:space="preserve">Autor: </w:t>
      </w:r>
      <w:r w:rsidR="007D2022">
        <w:t>Sebastian Ratańczuk</w:t>
      </w:r>
    </w:p>
    <w:p w14:paraId="32E452BD" w14:textId="189CE0DB" w:rsidR="00E46A0C" w:rsidRDefault="00E46A0C" w:rsidP="00E46A0C">
      <w:r>
        <w:t xml:space="preserve">Grupa: </w:t>
      </w:r>
      <w:r w:rsidR="008A34B9">
        <w:t>3</w:t>
      </w:r>
    </w:p>
    <w:p w14:paraId="7C46E8A2" w14:textId="06125C23" w:rsidR="00F03579" w:rsidRPr="00E46A0C" w:rsidRDefault="00F03579" w:rsidP="00E46A0C">
      <w:r>
        <w:t xml:space="preserve">Wersja: </w:t>
      </w:r>
      <w:r w:rsidR="0076733F">
        <w:t>2020</w:t>
      </w:r>
      <w:r>
        <w:t>/20</w:t>
      </w:r>
      <w:r w:rsidR="0076733F">
        <w:t>21</w:t>
      </w:r>
      <w:r>
        <w:t>-zima</w:t>
      </w:r>
    </w:p>
    <w:p w14:paraId="47579619" w14:textId="77777777" w:rsidR="00E46A0C" w:rsidRDefault="00E46A0C" w:rsidP="00E46A0C">
      <w:pPr>
        <w:pStyle w:val="Nagwek1"/>
      </w:pPr>
      <w:r>
        <w:t>Wprowadzenie</w:t>
      </w:r>
    </w:p>
    <w:p w14:paraId="062611AE" w14:textId="77777777" w:rsidR="00F03579" w:rsidRPr="00F03579" w:rsidRDefault="00F03579" w:rsidP="00F03579">
      <w:pPr>
        <w:pStyle w:val="Instrukcja"/>
      </w:pPr>
      <w:r>
        <w:t>Tutaj należy umieścić 2-3 zdania opisujące zawartość sprawozdania i streszczające przebieg laboratorium. Wypełnienie tej rubryki warunkuje dalsze sprawdzenie sprawozdania.</w:t>
      </w:r>
    </w:p>
    <w:p w14:paraId="7D80F675" w14:textId="115FE09C" w:rsidR="00E46A0C" w:rsidRPr="00653CA1" w:rsidRDefault="007D2022" w:rsidP="001E07DF">
      <w:pPr>
        <w:jc w:val="both"/>
        <w:rPr>
          <w:sz w:val="28"/>
          <w:szCs w:val="28"/>
        </w:rPr>
      </w:pPr>
      <w:r w:rsidRPr="00653CA1">
        <w:rPr>
          <w:sz w:val="28"/>
          <w:szCs w:val="28"/>
        </w:rPr>
        <w:t xml:space="preserve">W tym laboratorium naszym zadaniem było stworzenie prostej strony „To-do” wykorzystując </w:t>
      </w:r>
      <w:r w:rsidR="001E07DF" w:rsidRPr="00653CA1">
        <w:rPr>
          <w:sz w:val="28"/>
          <w:szCs w:val="28"/>
        </w:rPr>
        <w:t>JavaScript</w:t>
      </w:r>
      <w:r w:rsidRPr="00653CA1">
        <w:rPr>
          <w:sz w:val="28"/>
          <w:szCs w:val="28"/>
        </w:rPr>
        <w:t xml:space="preserve">. Strona miała umożliwić przechowywanie zadań przez </w:t>
      </w:r>
      <w:r w:rsidR="001E07DF">
        <w:rPr>
          <w:sz w:val="28"/>
          <w:szCs w:val="28"/>
        </w:rPr>
        <w:t>L</w:t>
      </w:r>
      <w:r w:rsidRPr="00653CA1">
        <w:rPr>
          <w:sz w:val="28"/>
          <w:szCs w:val="28"/>
        </w:rPr>
        <w:t>ocal</w:t>
      </w:r>
      <w:r w:rsidR="001E07DF">
        <w:rPr>
          <w:sz w:val="28"/>
          <w:szCs w:val="28"/>
        </w:rPr>
        <w:t xml:space="preserve"> S</w:t>
      </w:r>
      <w:r w:rsidR="001E07DF" w:rsidRPr="00653CA1">
        <w:rPr>
          <w:sz w:val="28"/>
          <w:szCs w:val="28"/>
        </w:rPr>
        <w:t>t</w:t>
      </w:r>
      <w:r w:rsidR="001E07DF">
        <w:rPr>
          <w:sz w:val="28"/>
          <w:szCs w:val="28"/>
        </w:rPr>
        <w:t>o</w:t>
      </w:r>
      <w:r w:rsidR="001E07DF" w:rsidRPr="00653CA1">
        <w:rPr>
          <w:sz w:val="28"/>
          <w:szCs w:val="28"/>
        </w:rPr>
        <w:t>rage</w:t>
      </w:r>
      <w:r w:rsidRPr="00653CA1">
        <w:rPr>
          <w:sz w:val="28"/>
          <w:szCs w:val="28"/>
        </w:rPr>
        <w:t xml:space="preserve"> oraz </w:t>
      </w:r>
      <w:r w:rsidR="001E07DF" w:rsidRPr="00653CA1">
        <w:rPr>
          <w:sz w:val="28"/>
          <w:szCs w:val="28"/>
        </w:rPr>
        <w:t>podstawowe operacje</w:t>
      </w:r>
      <w:r w:rsidRPr="00653CA1">
        <w:rPr>
          <w:sz w:val="28"/>
          <w:szCs w:val="28"/>
        </w:rPr>
        <w:t xml:space="preserve"> na tych zadaniach, filtrowanie dodawanie walidacja.</w:t>
      </w:r>
    </w:p>
    <w:p w14:paraId="2F5E4FC7" w14:textId="216461C4" w:rsidR="00E46A0C" w:rsidRDefault="007E73BF" w:rsidP="00E46A0C">
      <w:pPr>
        <w:pStyle w:val="Nagwek1"/>
      </w:pPr>
      <w:r>
        <w:t xml:space="preserve">Strona </w:t>
      </w:r>
      <w:r w:rsidR="00DD0FE7">
        <w:t>HTML ze wszystkimi elementami</w:t>
      </w:r>
    </w:p>
    <w:p w14:paraId="50273FD0" w14:textId="697E2C64" w:rsidR="000772FB" w:rsidRPr="000772FB" w:rsidRDefault="00DD0FE7" w:rsidP="000772FB">
      <w:pPr>
        <w:pStyle w:val="Instrukcja"/>
      </w:pPr>
      <w:r>
        <w:t>Należy przedstawić HTML ze wszystkimi wymaganymi elementami, tj. pole wyszukiwarki, lista, pole dodawania, przycisk usuwania. 1 punkt</w:t>
      </w:r>
      <w:r w:rsidR="007E73BF">
        <w:t>.</w:t>
      </w:r>
    </w:p>
    <w:p w14:paraId="0CC7E316" w14:textId="0C64C988" w:rsidR="00E46A0C" w:rsidRDefault="007D2022" w:rsidP="00E46A0C">
      <w:r w:rsidRPr="007D2022">
        <w:rPr>
          <w:noProof/>
        </w:rPr>
        <w:drawing>
          <wp:inline distT="0" distB="0" distL="0" distR="0" wp14:anchorId="6D75C25E" wp14:editId="79DC998F">
            <wp:extent cx="6645910" cy="1282700"/>
            <wp:effectExtent l="0" t="0" r="254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413AB" w14:textId="294F9FC9" w:rsidR="007D2022" w:rsidRPr="00E46A0C" w:rsidRDefault="007D2022" w:rsidP="00E46A0C">
      <w:r w:rsidRPr="007D2022">
        <w:rPr>
          <w:noProof/>
        </w:rPr>
        <w:drawing>
          <wp:inline distT="0" distB="0" distL="0" distR="0" wp14:anchorId="6EB1AD05" wp14:editId="5C82EA51">
            <wp:extent cx="6645910" cy="1894840"/>
            <wp:effectExtent l="0" t="0" r="2540" b="0"/>
            <wp:docPr id="15" name="Obraz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89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F7245" w14:textId="7E4BC7DC" w:rsidR="00E46A0C" w:rsidRDefault="00DD0FE7" w:rsidP="00E46A0C">
      <w:pPr>
        <w:pStyle w:val="Nagwek1"/>
      </w:pPr>
      <w:r>
        <w:t>Wczytywanie i zapisywanie listy z/do Local Storage</w:t>
      </w:r>
    </w:p>
    <w:p w14:paraId="1DB85F6D" w14:textId="698F4BC2" w:rsidR="00653CA1" w:rsidRDefault="00DD0FE7" w:rsidP="00653CA1">
      <w:pPr>
        <w:pStyle w:val="Instrukcja"/>
      </w:pPr>
      <w:r>
        <w:t>Należy udokumentować zawartość local storage oraz przedstawić funkcjonowanie skryptu</w:t>
      </w:r>
      <w:r w:rsidR="000772FB">
        <w:t>.</w:t>
      </w:r>
      <w:r>
        <w:t xml:space="preserve"> 1 punkt.</w:t>
      </w:r>
    </w:p>
    <w:p w14:paraId="456301B4" w14:textId="63764F8A" w:rsidR="00653CA1" w:rsidRPr="00653CA1" w:rsidRDefault="00653CA1" w:rsidP="00BB22F1">
      <w:pPr>
        <w:rPr>
          <w:sz w:val="28"/>
          <w:szCs w:val="28"/>
        </w:rPr>
      </w:pPr>
      <w:r w:rsidRPr="00653CA1">
        <w:rPr>
          <w:sz w:val="28"/>
          <w:szCs w:val="28"/>
        </w:rPr>
        <w:t>Zawartość Local St</w:t>
      </w:r>
      <w:r w:rsidR="001E07DF">
        <w:rPr>
          <w:sz w:val="28"/>
          <w:szCs w:val="28"/>
        </w:rPr>
        <w:t>o</w:t>
      </w:r>
      <w:r w:rsidRPr="00653CA1">
        <w:rPr>
          <w:sz w:val="28"/>
          <w:szCs w:val="28"/>
        </w:rPr>
        <w:t>rage:</w:t>
      </w:r>
    </w:p>
    <w:p w14:paraId="1B11153C" w14:textId="3D3DC118" w:rsidR="00653CA1" w:rsidRPr="00653CA1" w:rsidRDefault="00653CA1" w:rsidP="00BB22F1">
      <w:pPr>
        <w:rPr>
          <w:sz w:val="28"/>
          <w:szCs w:val="28"/>
        </w:rPr>
      </w:pPr>
      <w:r w:rsidRPr="00653CA1">
        <w:rPr>
          <w:noProof/>
          <w:sz w:val="28"/>
          <w:szCs w:val="28"/>
        </w:rPr>
        <w:drawing>
          <wp:inline distT="0" distB="0" distL="0" distR="0" wp14:anchorId="578D2568" wp14:editId="5CE0F5AC">
            <wp:extent cx="5858693" cy="409632"/>
            <wp:effectExtent l="0" t="0" r="8890" b="9525"/>
            <wp:docPr id="18" name="Obraz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58693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587FE" w14:textId="0C8330D1" w:rsidR="00653CA1" w:rsidRPr="00653CA1" w:rsidRDefault="00653CA1" w:rsidP="00BB22F1">
      <w:pPr>
        <w:rPr>
          <w:sz w:val="28"/>
          <w:szCs w:val="28"/>
        </w:rPr>
      </w:pPr>
      <w:r w:rsidRPr="00653CA1">
        <w:rPr>
          <w:sz w:val="28"/>
          <w:szCs w:val="28"/>
        </w:rPr>
        <w:lastRenderedPageBreak/>
        <w:t xml:space="preserve">Widok Strony: </w:t>
      </w:r>
      <w:r w:rsidRPr="00653CA1">
        <w:rPr>
          <w:noProof/>
          <w:sz w:val="28"/>
          <w:szCs w:val="28"/>
        </w:rPr>
        <w:drawing>
          <wp:inline distT="0" distB="0" distL="0" distR="0" wp14:anchorId="568E4631" wp14:editId="45DC57C7">
            <wp:extent cx="6645910" cy="1677670"/>
            <wp:effectExtent l="0" t="0" r="2540" b="0"/>
            <wp:docPr id="19" name="Obraz 19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Obraz 19" descr="Obraz zawierający tekst&#10;&#10;Opis wygenerowany automatyczni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77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47780" w14:textId="395A2F10" w:rsidR="00653CA1" w:rsidRPr="00653CA1" w:rsidRDefault="00653CA1" w:rsidP="00BB22F1">
      <w:pPr>
        <w:rPr>
          <w:sz w:val="28"/>
          <w:szCs w:val="28"/>
        </w:rPr>
      </w:pPr>
      <w:r w:rsidRPr="00653CA1">
        <w:rPr>
          <w:noProof/>
          <w:sz w:val="28"/>
          <w:szCs w:val="28"/>
        </w:rPr>
        <w:drawing>
          <wp:inline distT="0" distB="0" distL="0" distR="0" wp14:anchorId="58CED6ED" wp14:editId="121821C9">
            <wp:extent cx="5896798" cy="990738"/>
            <wp:effectExtent l="0" t="0" r="8890" b="0"/>
            <wp:docPr id="16" name="Obraz 1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az 16" descr="Obraz zawierający tekst&#10;&#10;Opis wygenerowany automatyczni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C4DA1" w14:textId="02915AC1" w:rsidR="00653CA1" w:rsidRPr="00653CA1" w:rsidRDefault="00653CA1" w:rsidP="00BB22F1">
      <w:pPr>
        <w:rPr>
          <w:sz w:val="28"/>
          <w:szCs w:val="28"/>
        </w:rPr>
      </w:pPr>
      <w:r w:rsidRPr="00653CA1">
        <w:rPr>
          <w:noProof/>
          <w:sz w:val="28"/>
          <w:szCs w:val="28"/>
        </w:rPr>
        <w:drawing>
          <wp:inline distT="0" distB="0" distL="0" distR="0" wp14:anchorId="1FF59AE1" wp14:editId="351BB23B">
            <wp:extent cx="6645910" cy="1210945"/>
            <wp:effectExtent l="0" t="0" r="2540" b="8255"/>
            <wp:docPr id="17" name="Obraz 17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Obraz 17" descr="Obraz zawierający tekst&#10;&#10;Opis wygenerowany automatyczni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1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A7D9A1" w14:textId="13B6FFBF" w:rsidR="00653CA1" w:rsidRPr="00653CA1" w:rsidRDefault="00653CA1" w:rsidP="001E07DF">
      <w:pPr>
        <w:jc w:val="both"/>
        <w:rPr>
          <w:sz w:val="28"/>
          <w:szCs w:val="28"/>
        </w:rPr>
      </w:pPr>
      <w:r w:rsidRPr="00653CA1">
        <w:rPr>
          <w:sz w:val="28"/>
          <w:szCs w:val="28"/>
        </w:rPr>
        <w:t xml:space="preserve">Gdy dodajemy </w:t>
      </w:r>
      <w:r>
        <w:rPr>
          <w:sz w:val="28"/>
          <w:szCs w:val="28"/>
        </w:rPr>
        <w:t>zadanie do listy wywoływana jest walidacja a następnie metoda storeTask która zapisuje zadanie w pamięci. Przy wchodzeniu na stronę lub zakończeniu wyszukiwania elementów wywoływana jest funkcja updateList która pobiera dane z pamięci i przekazuje je do funkcji wypisującej elementy.</w:t>
      </w:r>
    </w:p>
    <w:p w14:paraId="31B6AABA" w14:textId="733823A7" w:rsidR="007E73BF" w:rsidRDefault="00DD0FE7" w:rsidP="007E73BF">
      <w:pPr>
        <w:pStyle w:val="Nagwek1"/>
      </w:pPr>
      <w:r>
        <w:t>Dodawanie pozycji listy</w:t>
      </w:r>
    </w:p>
    <w:p w14:paraId="47C07005" w14:textId="5798667D" w:rsidR="007E73BF" w:rsidRDefault="00DD0FE7" w:rsidP="007E73BF">
      <w:pPr>
        <w:pStyle w:val="Instrukcja"/>
      </w:pPr>
      <w:r>
        <w:t>Należy przedstawić jak dodawane są elementy do listy</w:t>
      </w:r>
      <w:r w:rsidR="007E73BF">
        <w:t xml:space="preserve">. </w:t>
      </w:r>
      <w:r>
        <w:t>1</w:t>
      </w:r>
      <w:r w:rsidR="007E73BF">
        <w:t xml:space="preserve"> punkt.</w:t>
      </w:r>
    </w:p>
    <w:p w14:paraId="0CA0B4F0" w14:textId="7B0DCFF1" w:rsidR="00BB22F1" w:rsidRPr="001E07DF" w:rsidRDefault="001E07DF" w:rsidP="001E07DF">
      <w:pPr>
        <w:jc w:val="both"/>
        <w:rPr>
          <w:sz w:val="28"/>
          <w:szCs w:val="28"/>
        </w:rPr>
      </w:pPr>
      <w:r>
        <w:rPr>
          <w:sz w:val="28"/>
          <w:szCs w:val="28"/>
        </w:rPr>
        <w:t>Po wpisaniu treści i kliknięciu przycisku ok uruchamiana jest walidacja. Jeżeli zadanie zostało poprawnie wpisane zostanie ono dodane do pamięci, jeżeli walidacja się nie powiedzie zostanie wyświetlony komunikat.</w:t>
      </w:r>
    </w:p>
    <w:p w14:paraId="28672513" w14:textId="451EE3E6" w:rsidR="001E07DF" w:rsidRDefault="001E07DF" w:rsidP="00BB22F1">
      <w:r w:rsidRPr="007D2022">
        <w:rPr>
          <w:noProof/>
        </w:rPr>
        <w:drawing>
          <wp:inline distT="0" distB="0" distL="0" distR="0" wp14:anchorId="4D19CE03" wp14:editId="01261764">
            <wp:extent cx="6645910" cy="1284605"/>
            <wp:effectExtent l="0" t="0" r="2540" b="0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D202DF" w14:textId="28806155" w:rsidR="007D2022" w:rsidRDefault="007D2022" w:rsidP="00BB22F1">
      <w:r w:rsidRPr="007D2022">
        <w:rPr>
          <w:noProof/>
        </w:rPr>
        <w:lastRenderedPageBreak/>
        <w:drawing>
          <wp:inline distT="0" distB="0" distL="0" distR="0" wp14:anchorId="4A9D44D1" wp14:editId="169335B7">
            <wp:extent cx="6645910" cy="1431925"/>
            <wp:effectExtent l="0" t="0" r="254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2C807" w14:textId="45D72F06" w:rsidR="007D2022" w:rsidRDefault="007D2022" w:rsidP="00BB22F1">
      <w:r w:rsidRPr="007D2022">
        <w:rPr>
          <w:noProof/>
        </w:rPr>
        <w:drawing>
          <wp:inline distT="0" distB="0" distL="0" distR="0" wp14:anchorId="6B33C814" wp14:editId="3C8F8B5F">
            <wp:extent cx="5077534" cy="1743318"/>
            <wp:effectExtent l="0" t="0" r="8890" b="9525"/>
            <wp:docPr id="4" name="Obraz 4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Obraz 4" descr="Obraz zawierający tekst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FC6F0" w14:textId="54A36991" w:rsidR="00214592" w:rsidRDefault="00BB22F1" w:rsidP="00214592">
      <w:pPr>
        <w:pStyle w:val="Nagwek1"/>
      </w:pPr>
      <w:r>
        <w:t>Usuwanie pozycji listy</w:t>
      </w:r>
    </w:p>
    <w:p w14:paraId="1FDFA1A8" w14:textId="77BB77B0" w:rsidR="00214592" w:rsidRPr="003325D8" w:rsidRDefault="00BB22F1" w:rsidP="00214592">
      <w:pPr>
        <w:pStyle w:val="Punktacja"/>
      </w:pPr>
      <w:r>
        <w:t>Należy przedstawić jak usuwane są elementy listy</w:t>
      </w:r>
      <w:r w:rsidR="00214592">
        <w:t>. 1 punkt.</w:t>
      </w:r>
    </w:p>
    <w:p w14:paraId="3440E30D" w14:textId="59C32BE5" w:rsidR="001E07DF" w:rsidRPr="001E07DF" w:rsidRDefault="001E07DF" w:rsidP="001E07DF">
      <w:pPr>
        <w:jc w:val="both"/>
        <w:rPr>
          <w:sz w:val="28"/>
          <w:szCs w:val="28"/>
        </w:rPr>
      </w:pPr>
      <w:r>
        <w:rPr>
          <w:sz w:val="28"/>
          <w:szCs w:val="28"/>
        </w:rPr>
        <w:t xml:space="preserve">Po kliknięciu przycisku usuń zadanie zostaje skasowane z pamięci a lista odświeżona </w:t>
      </w:r>
      <w:r w:rsidRPr="007D2022">
        <w:rPr>
          <w:noProof/>
        </w:rPr>
        <w:drawing>
          <wp:inline distT="0" distB="0" distL="0" distR="0" wp14:anchorId="48753F60" wp14:editId="7C6C59AD">
            <wp:extent cx="6645910" cy="1431925"/>
            <wp:effectExtent l="0" t="0" r="2540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06D3A" w14:textId="0C1B458E" w:rsidR="007D2022" w:rsidRDefault="007D2022" w:rsidP="007E73BF">
      <w:r w:rsidRPr="007D2022">
        <w:rPr>
          <w:noProof/>
        </w:rPr>
        <w:drawing>
          <wp:inline distT="0" distB="0" distL="0" distR="0" wp14:anchorId="0D481941" wp14:editId="243D50FF">
            <wp:extent cx="6645910" cy="1284605"/>
            <wp:effectExtent l="0" t="0" r="2540" b="0"/>
            <wp:docPr id="6" name="Obraz 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660C3" w14:textId="77777777" w:rsidR="001E07DF" w:rsidRDefault="001E07DF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22F63AF6" w14:textId="4958E7EE" w:rsidR="007E73BF" w:rsidRDefault="00BB22F1" w:rsidP="007E73BF">
      <w:pPr>
        <w:pStyle w:val="Nagwek1"/>
      </w:pPr>
      <w:r>
        <w:lastRenderedPageBreak/>
        <w:t>Edycja pozycji listy</w:t>
      </w:r>
    </w:p>
    <w:p w14:paraId="29061453" w14:textId="12C23987" w:rsidR="007D2022" w:rsidRPr="003325D8" w:rsidRDefault="00BB22F1" w:rsidP="007E73BF">
      <w:pPr>
        <w:pStyle w:val="Punktacja"/>
      </w:pPr>
      <w:r>
        <w:t>Należy przedstawić edycję pozycji listy</w:t>
      </w:r>
      <w:r w:rsidR="007E73BF">
        <w:t>. 1 punkt.</w:t>
      </w:r>
    </w:p>
    <w:p w14:paraId="5A52557E" w14:textId="4EFBA25F" w:rsidR="001E07DF" w:rsidRDefault="001E07DF" w:rsidP="007E73BF">
      <w:pPr>
        <w:rPr>
          <w:sz w:val="28"/>
          <w:szCs w:val="28"/>
        </w:rPr>
      </w:pPr>
      <w:r>
        <w:rPr>
          <w:sz w:val="28"/>
          <w:szCs w:val="28"/>
        </w:rPr>
        <w:t>Po wybraniu przycisku edytuj pola zostają odblokowane do edycji. Po wpisaniu wybranych wartości i kliknięciu ok następuje walidacja. Po pomyślnej walidacji zadanie zostaje zaktualizowane w pamięci.</w:t>
      </w:r>
    </w:p>
    <w:p w14:paraId="039F66D4" w14:textId="2C05170F" w:rsidR="001E07DF" w:rsidRPr="001E07DF" w:rsidRDefault="001E07DF" w:rsidP="007E73BF">
      <w:pPr>
        <w:rPr>
          <w:sz w:val="28"/>
          <w:szCs w:val="28"/>
        </w:rPr>
      </w:pPr>
      <w:r w:rsidRPr="007D2022">
        <w:rPr>
          <w:noProof/>
        </w:rPr>
        <w:drawing>
          <wp:inline distT="0" distB="0" distL="0" distR="0" wp14:anchorId="729F5121" wp14:editId="47188564">
            <wp:extent cx="6645910" cy="1431925"/>
            <wp:effectExtent l="0" t="0" r="254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3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D2022">
        <w:rPr>
          <w:noProof/>
        </w:rPr>
        <w:drawing>
          <wp:inline distT="0" distB="0" distL="0" distR="0" wp14:anchorId="296D841C" wp14:editId="2829D5FC">
            <wp:extent cx="6645910" cy="1519555"/>
            <wp:effectExtent l="0" t="0" r="2540" b="4445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519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D28D0" w14:textId="42EC5887" w:rsidR="007D2022" w:rsidRDefault="007D2022" w:rsidP="007E73BF">
      <w:r w:rsidRPr="007D2022">
        <w:rPr>
          <w:noProof/>
        </w:rPr>
        <w:drawing>
          <wp:inline distT="0" distB="0" distL="0" distR="0" wp14:anchorId="000CFFEC" wp14:editId="2FC516CD">
            <wp:extent cx="6645910" cy="1447800"/>
            <wp:effectExtent l="0" t="0" r="254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4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25042" w14:textId="78ABFCAB" w:rsidR="007E73BF" w:rsidRDefault="00BB22F1" w:rsidP="007E73BF">
      <w:pPr>
        <w:pStyle w:val="Nagwek1"/>
      </w:pPr>
      <w:r>
        <w:t>Wyszukiwanie</w:t>
      </w:r>
    </w:p>
    <w:p w14:paraId="144DB7F1" w14:textId="3A63F928" w:rsidR="007E73BF" w:rsidRPr="003325D8" w:rsidRDefault="00BB22F1" w:rsidP="007E73BF">
      <w:pPr>
        <w:pStyle w:val="Punktacja"/>
      </w:pPr>
      <w:r>
        <w:t>Należy udokumentować funkcjonowanie wyszukiwarki</w:t>
      </w:r>
      <w:r w:rsidR="007E73BF">
        <w:t>. 1 punkt.</w:t>
      </w:r>
    </w:p>
    <w:p w14:paraId="53BA8F48" w14:textId="6EFA109C" w:rsidR="007E73BF" w:rsidRDefault="007E73BF" w:rsidP="007E73BF"/>
    <w:p w14:paraId="23471576" w14:textId="5BF3A326" w:rsidR="001E07DF" w:rsidRPr="001E07DF" w:rsidRDefault="001E07DF" w:rsidP="007E73BF">
      <w:pPr>
        <w:rPr>
          <w:sz w:val="28"/>
          <w:szCs w:val="28"/>
        </w:rPr>
      </w:pPr>
      <w:r>
        <w:rPr>
          <w:sz w:val="28"/>
          <w:szCs w:val="28"/>
        </w:rPr>
        <w:t xml:space="preserve">Po uzupełnieniu wyszukiwarki i kliknięciu ok przedstawione są wyniki wyszukiwania. </w:t>
      </w:r>
      <w:r w:rsidRPr="007D2022">
        <w:rPr>
          <w:noProof/>
        </w:rPr>
        <w:drawing>
          <wp:inline distT="0" distB="0" distL="0" distR="0" wp14:anchorId="546D3ED7" wp14:editId="67632382">
            <wp:extent cx="6645910" cy="1911350"/>
            <wp:effectExtent l="0" t="0" r="2540" b="0"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91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C3E89" w14:textId="438CA271" w:rsidR="007D2022" w:rsidRDefault="007D2022" w:rsidP="007E73BF">
      <w:r w:rsidRPr="007D2022">
        <w:rPr>
          <w:noProof/>
        </w:rPr>
        <w:lastRenderedPageBreak/>
        <w:drawing>
          <wp:inline distT="0" distB="0" distL="0" distR="0" wp14:anchorId="21A9E9AF" wp14:editId="4BC0EE8E">
            <wp:extent cx="6645910" cy="1630680"/>
            <wp:effectExtent l="0" t="0" r="2540" b="7620"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08F43" w14:textId="2B13F262" w:rsidR="007D2022" w:rsidRDefault="007D2022" w:rsidP="007E73BF">
      <w:r w:rsidRPr="007D2022">
        <w:rPr>
          <w:noProof/>
        </w:rPr>
        <w:drawing>
          <wp:inline distT="0" distB="0" distL="0" distR="0" wp14:anchorId="396E7EB2" wp14:editId="6ED98D70">
            <wp:extent cx="6645910" cy="1743075"/>
            <wp:effectExtent l="0" t="0" r="2540" b="9525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65445" w14:textId="6AC5084F" w:rsidR="007D2022" w:rsidRDefault="007D2022" w:rsidP="007E73BF">
      <w:r w:rsidRPr="007D2022">
        <w:rPr>
          <w:noProof/>
        </w:rPr>
        <w:drawing>
          <wp:inline distT="0" distB="0" distL="0" distR="0" wp14:anchorId="23DCB90F" wp14:editId="2F05CBB6">
            <wp:extent cx="6645910" cy="1403985"/>
            <wp:effectExtent l="0" t="0" r="2540" b="571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403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7AB14" w14:textId="2F21D2FA" w:rsidR="007E73BF" w:rsidRDefault="0099091F" w:rsidP="007E73BF">
      <w:pPr>
        <w:pStyle w:val="Nagwek1"/>
      </w:pPr>
      <w:r>
        <w:t>Oznaczanie wyszukiwanej frazy na liście</w:t>
      </w:r>
    </w:p>
    <w:p w14:paraId="220AE3A7" w14:textId="7FDDB8A4" w:rsidR="007E73BF" w:rsidRPr="003325D8" w:rsidRDefault="0099091F" w:rsidP="007E73BF">
      <w:pPr>
        <w:pStyle w:val="Punktacja"/>
      </w:pPr>
      <w:r>
        <w:t>Należy przedstawić, jak wyszukiwana fraza jest wyróżniana na liście wyszukanych zadań</w:t>
      </w:r>
      <w:r w:rsidR="007E73BF">
        <w:t>. 1 punkt.</w:t>
      </w:r>
    </w:p>
    <w:p w14:paraId="55461B73" w14:textId="7F0F5C77" w:rsidR="007E73BF" w:rsidRDefault="001E07DF" w:rsidP="007E73BF">
      <w:r>
        <w:t>Nie zostało to przedstawione w wymaganiach podczas zadawania zadania.</w:t>
      </w:r>
    </w:p>
    <w:p w14:paraId="495A29E1" w14:textId="77777777" w:rsidR="00E46A0C" w:rsidRDefault="00E46A0C" w:rsidP="00E46A0C">
      <w:pPr>
        <w:pStyle w:val="Nagwek1"/>
      </w:pPr>
      <w:r>
        <w:t>Linki i uwagi</w:t>
      </w:r>
    </w:p>
    <w:p w14:paraId="23056FD6" w14:textId="64F68E7C" w:rsidR="002E5CF8" w:rsidRPr="002E5CF8" w:rsidRDefault="002E5CF8" w:rsidP="002E5CF8">
      <w:pPr>
        <w:pStyle w:val="Instrukcja"/>
      </w:pPr>
      <w:r>
        <w:t xml:space="preserve">W tej sekcji należy umieścić link do </w:t>
      </w:r>
      <w:r w:rsidR="0099091F">
        <w:t>działającej aplikacji listy zadań</w:t>
      </w:r>
      <w:r>
        <w:t xml:space="preserve"> oraz dowolne uwagi.</w:t>
      </w:r>
    </w:p>
    <w:p w14:paraId="1273F278" w14:textId="626F9B0F" w:rsidR="00F03579" w:rsidRPr="00F03579" w:rsidRDefault="00E46A0C" w:rsidP="00F03579">
      <w:r>
        <w:t>…</w:t>
      </w:r>
    </w:p>
    <w:p w14:paraId="0529A630" w14:textId="77777777" w:rsidR="00F03579" w:rsidRPr="00F03579" w:rsidRDefault="00F03579" w:rsidP="00F03579"/>
    <w:p w14:paraId="29D92295" w14:textId="77777777" w:rsidR="00F03579" w:rsidRDefault="00F03579" w:rsidP="00F03579"/>
    <w:p w14:paraId="0A1068E0" w14:textId="77777777" w:rsidR="00E46A0C" w:rsidRPr="00F03579" w:rsidRDefault="00F03579" w:rsidP="00F03579">
      <w:pPr>
        <w:tabs>
          <w:tab w:val="left" w:pos="1944"/>
        </w:tabs>
      </w:pPr>
      <w:r>
        <w:tab/>
      </w:r>
    </w:p>
    <w:sectPr w:rsidR="00E46A0C" w:rsidRPr="00F03579" w:rsidSect="00E46A0C">
      <w:footerReference w:type="default" r:id="rId21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E3C98" w14:textId="77777777" w:rsidR="005408CC" w:rsidRDefault="005408CC" w:rsidP="00E46A0C">
      <w:pPr>
        <w:spacing w:after="0" w:line="240" w:lineRule="auto"/>
      </w:pPr>
      <w:r>
        <w:separator/>
      </w:r>
    </w:p>
  </w:endnote>
  <w:endnote w:type="continuationSeparator" w:id="0">
    <w:p w14:paraId="0FF3AE43" w14:textId="77777777" w:rsidR="005408CC" w:rsidRDefault="005408CC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A9C262" w14:textId="77777777" w:rsidR="00E46A0C" w:rsidRDefault="00E46A0C">
    <w:pPr>
      <w:pStyle w:val="Stopka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Strona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  <w:sz w:val="24"/>
                <w:szCs w:val="24"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2092EE2A" w14:textId="77777777" w:rsidR="00E46A0C" w:rsidRDefault="00E46A0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87B99" w14:textId="77777777" w:rsidR="005408CC" w:rsidRDefault="005408CC" w:rsidP="00E46A0C">
      <w:pPr>
        <w:spacing w:after="0" w:line="240" w:lineRule="auto"/>
      </w:pPr>
      <w:r>
        <w:separator/>
      </w:r>
    </w:p>
  </w:footnote>
  <w:footnote w:type="continuationSeparator" w:id="0">
    <w:p w14:paraId="46B6A5C7" w14:textId="77777777" w:rsidR="005408CC" w:rsidRDefault="005408CC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366B3"/>
    <w:rsid w:val="000772FB"/>
    <w:rsid w:val="001E07DF"/>
    <w:rsid w:val="00214592"/>
    <w:rsid w:val="002C798C"/>
    <w:rsid w:val="002E5CF8"/>
    <w:rsid w:val="00424743"/>
    <w:rsid w:val="004B7722"/>
    <w:rsid w:val="005408CC"/>
    <w:rsid w:val="00575128"/>
    <w:rsid w:val="00653CA1"/>
    <w:rsid w:val="00741A27"/>
    <w:rsid w:val="0076733F"/>
    <w:rsid w:val="00794361"/>
    <w:rsid w:val="007D2022"/>
    <w:rsid w:val="007E73BF"/>
    <w:rsid w:val="008A34B9"/>
    <w:rsid w:val="008B38C8"/>
    <w:rsid w:val="0099091F"/>
    <w:rsid w:val="009F40BD"/>
    <w:rsid w:val="00A560E9"/>
    <w:rsid w:val="00A73897"/>
    <w:rsid w:val="00A85E97"/>
    <w:rsid w:val="00BA40A0"/>
    <w:rsid w:val="00BB22F1"/>
    <w:rsid w:val="00D621D9"/>
    <w:rsid w:val="00D745A7"/>
    <w:rsid w:val="00D9198E"/>
    <w:rsid w:val="00DD0FE7"/>
    <w:rsid w:val="00E240A4"/>
    <w:rsid w:val="00E46A0C"/>
    <w:rsid w:val="00E521F2"/>
    <w:rsid w:val="00E76C12"/>
    <w:rsid w:val="00F03579"/>
    <w:rsid w:val="00F32135"/>
    <w:rsid w:val="00F35B30"/>
    <w:rsid w:val="00F628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EDA828"/>
  <w15:chartTrackingRefBased/>
  <w15:docId w15:val="{79AD26AB-5ED6-4E99-B36E-DA6FC3FCE6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E46A0C"/>
  </w:style>
  <w:style w:type="paragraph" w:styleId="Nagwek1">
    <w:name w:val="heading 1"/>
    <w:basedOn w:val="Normalny"/>
    <w:next w:val="Normalny"/>
    <w:link w:val="Nagwek1Znak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Pogrubienie">
    <w:name w:val="Strong"/>
    <w:basedOn w:val="Domylnaczcionkaakapitu"/>
    <w:uiPriority w:val="22"/>
    <w:qFormat/>
    <w:rsid w:val="00E46A0C"/>
    <w:rPr>
      <w:b/>
      <w:bCs/>
    </w:rPr>
  </w:style>
  <w:style w:type="character" w:styleId="Uwydatnienie">
    <w:name w:val="Emphasis"/>
    <w:basedOn w:val="Domylnaczcionkaakapitu"/>
    <w:uiPriority w:val="20"/>
    <w:qFormat/>
    <w:rsid w:val="00E46A0C"/>
    <w:rPr>
      <w:i/>
      <w:iCs/>
    </w:rPr>
  </w:style>
  <w:style w:type="paragraph" w:styleId="Bezodstpw">
    <w:name w:val="No Spacing"/>
    <w:uiPriority w:val="1"/>
    <w:qFormat/>
    <w:rsid w:val="00E46A0C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E46A0C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E46A0C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E46A0C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E46A0C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E46A0C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46A0C"/>
    <w:pPr>
      <w:outlineLvl w:val="9"/>
    </w:pPr>
  </w:style>
  <w:style w:type="table" w:styleId="Tabela-Siatka">
    <w:name w:val="Table Grid"/>
    <w:basedOn w:val="Standardowy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6A0C"/>
  </w:style>
  <w:style w:type="paragraph" w:styleId="Stopka">
    <w:name w:val="footer"/>
    <w:basedOn w:val="Normalny"/>
    <w:link w:val="Stopka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6A0C"/>
  </w:style>
  <w:style w:type="paragraph" w:customStyle="1" w:styleId="Instrukcja">
    <w:name w:val="Instrukcja"/>
    <w:basedOn w:val="Normalny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ny"/>
    <w:qFormat/>
    <w:rsid w:val="00214592"/>
    <w:pPr>
      <w:jc w:val="both"/>
    </w:pPr>
    <w:rPr>
      <w:i/>
      <w:color w:val="7F7F7F" w:themeColor="text1" w:themeTint="80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1</Pages>
  <Words>356</Words>
  <Characters>2139</Characters>
  <Application>Microsoft Office Word</Application>
  <DocSecurity>0</DocSecurity>
  <Lines>17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Sebastian Ratańczuk</cp:lastModifiedBy>
  <cp:revision>21</cp:revision>
  <cp:lastPrinted>2021-11-03T20:33:00Z</cp:lastPrinted>
  <dcterms:created xsi:type="dcterms:W3CDTF">2017-10-02T11:21:00Z</dcterms:created>
  <dcterms:modified xsi:type="dcterms:W3CDTF">2021-11-03T20:41:00Z</dcterms:modified>
</cp:coreProperties>
</file>